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3D426" w14:textId="5377507C" w:rsidR="00977C8E" w:rsidRDefault="009E4C23" w:rsidP="009E4C23">
      <w:pPr>
        <w:jc w:val="center"/>
        <w:rPr>
          <w:rFonts w:ascii="宋体" w:eastAsia="宋体" w:hAnsi="宋体"/>
          <w:sz w:val="30"/>
          <w:szCs w:val="30"/>
        </w:rPr>
      </w:pPr>
      <w:r w:rsidRPr="009E4C23">
        <w:rPr>
          <w:rFonts w:ascii="宋体" w:eastAsia="宋体" w:hAnsi="宋体" w:hint="eastAsia"/>
          <w:sz w:val="30"/>
          <w:szCs w:val="30"/>
        </w:rPr>
        <w:t>第一次作业</w:t>
      </w:r>
    </w:p>
    <w:p w14:paraId="2357967E" w14:textId="0FC588AD" w:rsidR="009E4C23" w:rsidRDefault="00D9431D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6F5A73FE" wp14:editId="4D920DEA">
            <wp:extent cx="5274310" cy="189103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92134" w14:textId="0394CDF8" w:rsidR="00D9431D" w:rsidRPr="005F74FC" w:rsidRDefault="00D9431D" w:rsidP="009E4C23">
      <w:pPr>
        <w:jc w:val="center"/>
        <w:rPr>
          <w:rFonts w:ascii="宋体" w:eastAsia="宋体" w:hAnsi="宋体" w:hint="eastAsia"/>
          <w:sz w:val="32"/>
          <w:szCs w:val="32"/>
        </w:rPr>
      </w:pPr>
      <w:r w:rsidRPr="005F74FC">
        <w:rPr>
          <w:rFonts w:ascii="宋体" w:eastAsia="宋体" w:hAnsi="宋体" w:hint="eastAsia"/>
          <w:sz w:val="32"/>
          <w:szCs w:val="32"/>
        </w:rPr>
        <w:t>1</w:t>
      </w:r>
      <w:r w:rsidRPr="005F74FC">
        <w:rPr>
          <w:rFonts w:ascii="宋体" w:eastAsia="宋体" w:hAnsi="宋体"/>
          <w:sz w:val="32"/>
          <w:szCs w:val="32"/>
        </w:rPr>
        <w:t>-15</w:t>
      </w:r>
    </w:p>
    <w:p w14:paraId="07098856" w14:textId="40AFB3C0" w:rsidR="00D9431D" w:rsidRDefault="00D9431D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17212F5A" wp14:editId="6F223E86">
            <wp:extent cx="4019048" cy="4447619"/>
            <wp:effectExtent l="0" t="0" r="63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19048" cy="4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F96C8" w14:textId="10708E1F" w:rsidR="005F74FC" w:rsidRDefault="005F74FC" w:rsidP="009E4C23">
      <w:pPr>
        <w:jc w:val="center"/>
        <w:rPr>
          <w:rFonts w:ascii="宋体" w:eastAsia="宋体" w:hAnsi="宋体" w:hint="eastAsia"/>
          <w:sz w:val="30"/>
          <w:szCs w:val="30"/>
        </w:rPr>
      </w:pPr>
      <w:r>
        <w:rPr>
          <w:rFonts w:ascii="宋体" w:eastAsia="宋体" w:hAnsi="宋体" w:hint="eastAsia"/>
          <w:sz w:val="30"/>
          <w:szCs w:val="30"/>
        </w:rPr>
        <w:t>1</w:t>
      </w:r>
      <w:r>
        <w:rPr>
          <w:rFonts w:ascii="宋体" w:eastAsia="宋体" w:hAnsi="宋体"/>
          <w:sz w:val="30"/>
          <w:szCs w:val="30"/>
        </w:rPr>
        <w:t>-17</w:t>
      </w:r>
    </w:p>
    <w:p w14:paraId="03107BA3" w14:textId="297E4191" w:rsidR="00D9431D" w:rsidRDefault="00D9431D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182BC326" wp14:editId="2A5E3619">
            <wp:extent cx="5274310" cy="408559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8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62F90" w14:textId="7EFCBA2D" w:rsidR="005F74FC" w:rsidRDefault="005F74FC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545D1EB9" wp14:editId="07B85A18">
            <wp:extent cx="5274310" cy="318389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F5C64" w14:textId="05908584" w:rsidR="00654771" w:rsidRDefault="00654771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1E95E71E" wp14:editId="48126A9B">
            <wp:extent cx="5274310" cy="3517900"/>
            <wp:effectExtent l="0" t="0" r="254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EDE31" w14:textId="4EDFA74F" w:rsidR="00654771" w:rsidRDefault="00654771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48EC2B2F" wp14:editId="473CD3D5">
            <wp:extent cx="5274310" cy="2602230"/>
            <wp:effectExtent l="0" t="0" r="254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24FD9" w14:textId="63FDB302" w:rsidR="001C7AB9" w:rsidRDefault="001C7AB9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4827E362" wp14:editId="3D63443E">
            <wp:extent cx="5274310" cy="419417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9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94073" w14:textId="4F7DDB6A" w:rsidR="00C57CBE" w:rsidRDefault="00C57CBE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770B3BDB" wp14:editId="01AC1F34">
            <wp:extent cx="5274310" cy="1102360"/>
            <wp:effectExtent l="0" t="0" r="2540" b="254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05689B" wp14:editId="1B3EB3A1">
            <wp:extent cx="5274310" cy="548640"/>
            <wp:effectExtent l="0" t="0" r="2540" b="381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746A1" w14:textId="6039E2B2" w:rsidR="00C57CBE" w:rsidRDefault="00C57CBE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6EED2FFE" wp14:editId="73798186">
            <wp:extent cx="5274310" cy="36950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AB915" w14:textId="7A50E8A0" w:rsidR="00817DBE" w:rsidRPr="00817DBE" w:rsidRDefault="00817DBE" w:rsidP="009E4C23">
      <w:pPr>
        <w:jc w:val="center"/>
        <w:rPr>
          <w:rFonts w:ascii="宋体" w:eastAsia="宋体" w:hAnsi="宋体" w:hint="eastAsia"/>
          <w:szCs w:val="21"/>
        </w:rPr>
      </w:pPr>
      <w:r w:rsidRPr="00817DBE">
        <w:rPr>
          <w:rFonts w:ascii="宋体" w:eastAsia="宋体" w:hAnsi="宋体" w:hint="eastAsia"/>
          <w:szCs w:val="21"/>
        </w:rPr>
        <w:t>2</w:t>
      </w:r>
      <w:r w:rsidRPr="00817DBE">
        <w:rPr>
          <w:rFonts w:ascii="宋体" w:eastAsia="宋体" w:hAnsi="宋体"/>
          <w:szCs w:val="21"/>
        </w:rPr>
        <w:t>-6</w:t>
      </w:r>
    </w:p>
    <w:p w14:paraId="1856AE00" w14:textId="5451DFAB" w:rsidR="00C57CBE" w:rsidRDefault="00817DBE" w:rsidP="00025B14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784196DF" wp14:editId="64D1D088">
            <wp:extent cx="5274310" cy="4817110"/>
            <wp:effectExtent l="0" t="0" r="2540" b="254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1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7CBE">
        <w:rPr>
          <w:rFonts w:ascii="宋体" w:eastAsia="宋体" w:hAnsi="宋体"/>
          <w:sz w:val="30"/>
          <w:szCs w:val="30"/>
        </w:rPr>
        <w:br w:type="page"/>
      </w:r>
    </w:p>
    <w:p w14:paraId="38440E98" w14:textId="1160A582" w:rsidR="009E4C23" w:rsidRDefault="009E4C23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 w:hint="eastAsia"/>
          <w:sz w:val="30"/>
          <w:szCs w:val="30"/>
        </w:rPr>
        <w:lastRenderedPageBreak/>
        <w:t>第二次作业</w:t>
      </w:r>
    </w:p>
    <w:p w14:paraId="79360FA9" w14:textId="3A51A6F9" w:rsidR="009E4C23" w:rsidRDefault="00B32961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697F7ED0" wp14:editId="1AF549ED">
            <wp:extent cx="5274310" cy="339153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2D93">
        <w:rPr>
          <w:noProof/>
        </w:rPr>
        <w:drawing>
          <wp:inline distT="0" distB="0" distL="0" distR="0" wp14:anchorId="3C42788B" wp14:editId="6186F48D">
            <wp:extent cx="5274310" cy="2793365"/>
            <wp:effectExtent l="0" t="0" r="2540" b="698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0BA0B7" wp14:editId="568D1B5E">
            <wp:extent cx="5274310" cy="287909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0DE9C" w14:textId="1B1D0408" w:rsidR="00B32961" w:rsidRDefault="00B32961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0908C582" wp14:editId="4C3B5447">
            <wp:extent cx="5274310" cy="360362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07163" w14:textId="4F21C018" w:rsidR="00B32961" w:rsidRDefault="00B32961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6B8B960D" wp14:editId="43929A1D">
            <wp:extent cx="5274310" cy="286194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33EFF" w14:textId="7E87955E" w:rsidR="00B32961" w:rsidRPr="00B32961" w:rsidRDefault="00B32961" w:rsidP="009E4C23">
      <w:pPr>
        <w:jc w:val="center"/>
        <w:rPr>
          <w:rFonts w:ascii="宋体" w:eastAsia="宋体" w:hAnsi="宋体"/>
          <w:szCs w:val="21"/>
        </w:rPr>
      </w:pPr>
      <w:r w:rsidRPr="00B32961">
        <w:rPr>
          <w:rFonts w:ascii="宋体" w:eastAsia="宋体" w:hAnsi="宋体" w:hint="eastAsia"/>
          <w:szCs w:val="21"/>
        </w:rPr>
        <w:t>3</w:t>
      </w:r>
      <w:r w:rsidRPr="00B32961">
        <w:rPr>
          <w:rFonts w:ascii="宋体" w:eastAsia="宋体" w:hAnsi="宋体"/>
          <w:szCs w:val="21"/>
        </w:rPr>
        <w:t>-5</w:t>
      </w:r>
    </w:p>
    <w:p w14:paraId="327A3ACC" w14:textId="18A42ABE" w:rsidR="00B32961" w:rsidRDefault="00B32961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75D43781" wp14:editId="1B5C50A1">
            <wp:extent cx="5274310" cy="4512310"/>
            <wp:effectExtent l="0" t="0" r="2540" b="254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1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88B9" w14:textId="1FF6C5AE" w:rsidR="007C0AFF" w:rsidRDefault="007C0AFF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153F7A6A" wp14:editId="2B8ECA61">
            <wp:extent cx="5274310" cy="6358255"/>
            <wp:effectExtent l="0" t="0" r="2540" b="444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5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A60E7" w14:textId="4807DE9E" w:rsidR="007C0AFF" w:rsidRDefault="007C0AFF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62AFAD57" wp14:editId="2857B6AD">
            <wp:extent cx="5274310" cy="51435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43015" w14:textId="39FE6134" w:rsidR="007C0AFF" w:rsidRDefault="007C0AFF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110C0BE0" wp14:editId="7C934D03">
            <wp:extent cx="5274310" cy="3762375"/>
            <wp:effectExtent l="0" t="0" r="254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3DE21" w14:textId="54A837AC" w:rsidR="007C0AFF" w:rsidRDefault="007C0AFF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25E71492" wp14:editId="6FBA8607">
            <wp:extent cx="5274310" cy="2386330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C987A" w14:textId="25BADEFF" w:rsidR="00B70988" w:rsidRDefault="00B70988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477112F4" wp14:editId="477D1C7E">
            <wp:extent cx="5274310" cy="2124710"/>
            <wp:effectExtent l="0" t="0" r="2540" b="889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9B295" w14:textId="2A91DAF0" w:rsidR="00B70988" w:rsidRDefault="00B70988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509D8BD9" wp14:editId="4B1DACBC">
            <wp:extent cx="5274310" cy="3710940"/>
            <wp:effectExtent l="0" t="0" r="2540" b="381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8E37C" w14:textId="2F736CCB" w:rsidR="00746317" w:rsidRPr="00746317" w:rsidRDefault="00746317" w:rsidP="009E4C23">
      <w:pPr>
        <w:jc w:val="center"/>
        <w:rPr>
          <w:rFonts w:ascii="宋体" w:eastAsia="宋体" w:hAnsi="宋体"/>
          <w:szCs w:val="21"/>
        </w:rPr>
      </w:pPr>
      <w:r w:rsidRPr="00746317">
        <w:rPr>
          <w:rFonts w:ascii="宋体" w:eastAsia="宋体" w:hAnsi="宋体" w:hint="eastAsia"/>
          <w:szCs w:val="21"/>
        </w:rPr>
        <w:t>5</w:t>
      </w:r>
      <w:r w:rsidRPr="00746317">
        <w:rPr>
          <w:rFonts w:ascii="宋体" w:eastAsia="宋体" w:hAnsi="宋体"/>
          <w:szCs w:val="21"/>
        </w:rPr>
        <w:t>-4</w:t>
      </w:r>
    </w:p>
    <w:p w14:paraId="7A21858E" w14:textId="4433EED5" w:rsidR="00746317" w:rsidRDefault="00746317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7F4D5937" wp14:editId="6D022B9A">
            <wp:extent cx="5274310" cy="3752215"/>
            <wp:effectExtent l="0" t="0" r="2540" b="63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E3BAC" w14:textId="3A8EE9CF" w:rsidR="00746317" w:rsidRDefault="00746317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0B72FAFE" wp14:editId="4FA2E9F4">
            <wp:extent cx="5274310" cy="3243580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C8CE2" w14:textId="400FCD27" w:rsidR="00746317" w:rsidRPr="00746317" w:rsidRDefault="00746317" w:rsidP="009E4C23">
      <w:pPr>
        <w:jc w:val="center"/>
        <w:rPr>
          <w:rFonts w:ascii="宋体" w:eastAsia="宋体" w:hAnsi="宋体" w:hint="eastAsia"/>
          <w:szCs w:val="21"/>
        </w:rPr>
      </w:pPr>
      <w:r w:rsidRPr="00746317">
        <w:rPr>
          <w:rFonts w:ascii="宋体" w:eastAsia="宋体" w:hAnsi="宋体" w:hint="eastAsia"/>
          <w:szCs w:val="21"/>
        </w:rPr>
        <w:t>5</w:t>
      </w:r>
      <w:r w:rsidRPr="00746317">
        <w:rPr>
          <w:rFonts w:ascii="宋体" w:eastAsia="宋体" w:hAnsi="宋体"/>
          <w:szCs w:val="21"/>
        </w:rPr>
        <w:t>-11</w:t>
      </w:r>
    </w:p>
    <w:p w14:paraId="769CE944" w14:textId="65A87DCC" w:rsidR="00746317" w:rsidRDefault="00746317" w:rsidP="009E4C23">
      <w:pPr>
        <w:jc w:val="center"/>
        <w:rPr>
          <w:rFonts w:ascii="宋体" w:eastAsia="宋体" w:hAnsi="宋体" w:hint="eastAsia"/>
          <w:sz w:val="30"/>
          <w:szCs w:val="30"/>
        </w:rPr>
      </w:pPr>
      <w:r>
        <w:rPr>
          <w:noProof/>
        </w:rPr>
        <w:drawing>
          <wp:inline distT="0" distB="0" distL="0" distR="0" wp14:anchorId="0BEEF851" wp14:editId="0E6B0441">
            <wp:extent cx="5274310" cy="5211445"/>
            <wp:effectExtent l="0" t="0" r="2540" b="825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1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63F90" w14:textId="2A03BDE8" w:rsidR="009E4C23" w:rsidRDefault="009E4C23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 w:hint="eastAsia"/>
          <w:sz w:val="30"/>
          <w:szCs w:val="30"/>
        </w:rPr>
        <w:lastRenderedPageBreak/>
        <w:t>第三次作业</w:t>
      </w:r>
    </w:p>
    <w:p w14:paraId="6C993C54" w14:textId="19F0C0A1" w:rsidR="009E4C23" w:rsidRDefault="00E00E54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1179368E" wp14:editId="1EEA349A">
            <wp:extent cx="5274310" cy="2439670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A9B4F" w14:textId="67D308AF" w:rsidR="00E00E54" w:rsidRDefault="00E00E54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7699D2F2" wp14:editId="3AE46AAD">
            <wp:extent cx="5274310" cy="5213985"/>
            <wp:effectExtent l="0" t="0" r="2540" b="571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1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1FAE" w14:textId="26A064D5" w:rsidR="00391F6A" w:rsidRPr="00391F6A" w:rsidRDefault="00391F6A" w:rsidP="009E4C23">
      <w:pPr>
        <w:jc w:val="center"/>
        <w:rPr>
          <w:rFonts w:ascii="宋体" w:eastAsia="宋体" w:hAnsi="宋体" w:hint="eastAsia"/>
          <w:szCs w:val="21"/>
        </w:rPr>
      </w:pPr>
      <w:r w:rsidRPr="00391F6A">
        <w:rPr>
          <w:rFonts w:ascii="宋体" w:eastAsia="宋体" w:hAnsi="宋体" w:hint="eastAsia"/>
          <w:szCs w:val="21"/>
        </w:rPr>
        <w:t>1</w:t>
      </w:r>
      <w:r w:rsidRPr="00391F6A">
        <w:rPr>
          <w:rFonts w:ascii="宋体" w:eastAsia="宋体" w:hAnsi="宋体"/>
          <w:szCs w:val="21"/>
        </w:rPr>
        <w:t>0-4</w:t>
      </w:r>
    </w:p>
    <w:p w14:paraId="6D03F159" w14:textId="29194CCE" w:rsidR="00391F6A" w:rsidRDefault="00391F6A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41ABDD25" wp14:editId="381A664A">
            <wp:extent cx="5274310" cy="2216785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4440A" w14:textId="079210FA" w:rsidR="00391F6A" w:rsidRDefault="00391F6A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677844E4" wp14:editId="11B92A22">
            <wp:extent cx="5274310" cy="3781425"/>
            <wp:effectExtent l="0" t="0" r="2540" b="952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11710" w14:textId="77777777" w:rsidR="00391F6A" w:rsidRDefault="00391F6A">
      <w:pPr>
        <w:widowControl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br w:type="page"/>
      </w:r>
    </w:p>
    <w:p w14:paraId="09A20A42" w14:textId="2255260A" w:rsidR="00391F6A" w:rsidRPr="00391F6A" w:rsidRDefault="00391F6A" w:rsidP="009E4C23">
      <w:pPr>
        <w:jc w:val="center"/>
        <w:rPr>
          <w:rFonts w:ascii="宋体" w:eastAsia="宋体" w:hAnsi="宋体"/>
          <w:szCs w:val="21"/>
        </w:rPr>
      </w:pPr>
      <w:r w:rsidRPr="00391F6A">
        <w:rPr>
          <w:rFonts w:ascii="宋体" w:eastAsia="宋体" w:hAnsi="宋体" w:hint="eastAsia"/>
          <w:szCs w:val="21"/>
        </w:rPr>
        <w:lastRenderedPageBreak/>
        <w:t>1</w:t>
      </w:r>
      <w:r w:rsidRPr="00391F6A">
        <w:rPr>
          <w:rFonts w:ascii="宋体" w:eastAsia="宋体" w:hAnsi="宋体"/>
          <w:szCs w:val="21"/>
        </w:rPr>
        <w:t>0-8</w:t>
      </w:r>
    </w:p>
    <w:p w14:paraId="135E0FF5" w14:textId="39FE9AF4" w:rsidR="00391F6A" w:rsidRDefault="00391F6A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7E20C4AC" wp14:editId="33D8FDB0">
            <wp:extent cx="5274310" cy="5471795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7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B49D2" w14:textId="4AE8E33F" w:rsidR="00391F6A" w:rsidRDefault="00391F6A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3834F6CB" wp14:editId="2CBBE813">
            <wp:extent cx="5274310" cy="3518535"/>
            <wp:effectExtent l="0" t="0" r="2540" b="571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2CDA3" w14:textId="1B30B18D" w:rsidR="00FD0E03" w:rsidRDefault="00FD0E03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2E715642" wp14:editId="0F03ADD6">
            <wp:extent cx="5274310" cy="6272530"/>
            <wp:effectExtent l="0" t="0" r="254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7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83AA7" w14:textId="426D4DA5" w:rsidR="00530AA5" w:rsidRDefault="00FD0E03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386068E5" wp14:editId="5AAF42D5">
            <wp:extent cx="5274310" cy="3058795"/>
            <wp:effectExtent l="0" t="0" r="2540" b="825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82CF05" wp14:editId="415CC7C4">
            <wp:extent cx="5274310" cy="5199380"/>
            <wp:effectExtent l="0" t="0" r="2540" b="127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9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3894">
        <w:rPr>
          <w:noProof/>
        </w:rPr>
        <w:lastRenderedPageBreak/>
        <w:drawing>
          <wp:inline distT="0" distB="0" distL="0" distR="0" wp14:anchorId="0D341A2C" wp14:editId="63F589E4">
            <wp:extent cx="5274310" cy="546100"/>
            <wp:effectExtent l="0" t="0" r="2540" b="635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3894">
        <w:rPr>
          <w:noProof/>
        </w:rPr>
        <w:drawing>
          <wp:inline distT="0" distB="0" distL="0" distR="0" wp14:anchorId="6021C65E" wp14:editId="223384EB">
            <wp:extent cx="5274310" cy="4305935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3894">
        <w:rPr>
          <w:noProof/>
        </w:rPr>
        <w:drawing>
          <wp:inline distT="0" distB="0" distL="0" distR="0" wp14:anchorId="7CC9774A" wp14:editId="3B8CF84C">
            <wp:extent cx="5274310" cy="3199765"/>
            <wp:effectExtent l="0" t="0" r="2540" b="63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3894">
        <w:rPr>
          <w:noProof/>
        </w:rPr>
        <w:lastRenderedPageBreak/>
        <w:drawing>
          <wp:inline distT="0" distB="0" distL="0" distR="0" wp14:anchorId="2D875F08" wp14:editId="4BA6BA38">
            <wp:extent cx="5274310" cy="5436235"/>
            <wp:effectExtent l="0" t="0" r="254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3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3894">
        <w:rPr>
          <w:noProof/>
        </w:rPr>
        <w:drawing>
          <wp:inline distT="0" distB="0" distL="0" distR="0" wp14:anchorId="652DDDEF" wp14:editId="2527ABF8">
            <wp:extent cx="5274310" cy="2399665"/>
            <wp:effectExtent l="0" t="0" r="2540" b="63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8935F" w14:textId="77777777" w:rsidR="00530AA5" w:rsidRDefault="00530AA5">
      <w:pPr>
        <w:widowControl/>
        <w:jc w:val="left"/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/>
          <w:sz w:val="30"/>
          <w:szCs w:val="30"/>
        </w:rPr>
        <w:br w:type="page"/>
      </w:r>
    </w:p>
    <w:p w14:paraId="6F2CAC18" w14:textId="001969C1" w:rsidR="009E4C23" w:rsidRDefault="009E4C23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 w:hint="eastAsia"/>
          <w:sz w:val="30"/>
          <w:szCs w:val="30"/>
        </w:rPr>
        <w:lastRenderedPageBreak/>
        <w:t>第四次作业</w:t>
      </w:r>
    </w:p>
    <w:p w14:paraId="69FABED1" w14:textId="528CD403" w:rsidR="009E4C23" w:rsidRDefault="00530AA5" w:rsidP="009E4C23">
      <w:pPr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4967C88D" wp14:editId="6581BC0E">
            <wp:extent cx="5274310" cy="4577080"/>
            <wp:effectExtent l="0" t="0" r="254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7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B2C8D3" wp14:editId="57183F7F">
            <wp:extent cx="5274310" cy="5282565"/>
            <wp:effectExtent l="0" t="0" r="254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F5F2B1" wp14:editId="51D81818">
            <wp:extent cx="5274310" cy="2491740"/>
            <wp:effectExtent l="0" t="0" r="2540" b="381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B5B">
        <w:rPr>
          <w:noProof/>
        </w:rPr>
        <w:lastRenderedPageBreak/>
        <w:drawing>
          <wp:inline distT="0" distB="0" distL="0" distR="0" wp14:anchorId="458A2EF3" wp14:editId="031A3DFD">
            <wp:extent cx="5274310" cy="6375400"/>
            <wp:effectExtent l="0" t="0" r="2540" b="635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7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B5B">
        <w:rPr>
          <w:noProof/>
        </w:rPr>
        <w:lastRenderedPageBreak/>
        <w:drawing>
          <wp:inline distT="0" distB="0" distL="0" distR="0" wp14:anchorId="052FBB61" wp14:editId="67421B26">
            <wp:extent cx="5274310" cy="4507865"/>
            <wp:effectExtent l="0" t="0" r="2540" b="6985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0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B5B">
        <w:rPr>
          <w:noProof/>
        </w:rPr>
        <w:lastRenderedPageBreak/>
        <w:drawing>
          <wp:inline distT="0" distB="0" distL="0" distR="0" wp14:anchorId="798DA8EA" wp14:editId="2A565722">
            <wp:extent cx="5274310" cy="6362065"/>
            <wp:effectExtent l="0" t="0" r="2540" b="63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6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6E6C">
        <w:rPr>
          <w:noProof/>
        </w:rPr>
        <w:lastRenderedPageBreak/>
        <w:drawing>
          <wp:inline distT="0" distB="0" distL="0" distR="0" wp14:anchorId="10EDE904" wp14:editId="11E36EF3">
            <wp:extent cx="5274310" cy="4900930"/>
            <wp:effectExtent l="0" t="0" r="254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6E6C">
        <w:rPr>
          <w:noProof/>
        </w:rPr>
        <w:lastRenderedPageBreak/>
        <w:drawing>
          <wp:inline distT="0" distB="0" distL="0" distR="0" wp14:anchorId="514BC259" wp14:editId="321E265E">
            <wp:extent cx="5274310" cy="6344285"/>
            <wp:effectExtent l="0" t="0" r="254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4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51199" w14:textId="77777777" w:rsidR="00C96E6C" w:rsidRDefault="00C96E6C">
      <w:pPr>
        <w:widowControl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br w:type="page"/>
      </w:r>
    </w:p>
    <w:p w14:paraId="7FAE6348" w14:textId="527DB77D" w:rsidR="00C96E6C" w:rsidRPr="00C96E6C" w:rsidRDefault="00C96E6C" w:rsidP="009E4C23">
      <w:pPr>
        <w:jc w:val="center"/>
        <w:rPr>
          <w:rFonts w:ascii="宋体" w:eastAsia="宋体" w:hAnsi="宋体"/>
          <w:szCs w:val="21"/>
        </w:rPr>
      </w:pPr>
      <w:r w:rsidRPr="00C96E6C">
        <w:rPr>
          <w:rFonts w:ascii="宋体" w:eastAsia="宋体" w:hAnsi="宋体" w:hint="eastAsia"/>
          <w:szCs w:val="21"/>
        </w:rPr>
        <w:lastRenderedPageBreak/>
        <w:t>1</w:t>
      </w:r>
      <w:r w:rsidRPr="00C96E6C">
        <w:rPr>
          <w:rFonts w:ascii="宋体" w:eastAsia="宋体" w:hAnsi="宋体"/>
          <w:szCs w:val="21"/>
        </w:rPr>
        <w:t>6-10</w:t>
      </w:r>
    </w:p>
    <w:p w14:paraId="4D6D8649" w14:textId="0539BC7D" w:rsidR="00C96E6C" w:rsidRPr="009E4C23" w:rsidRDefault="00C96E6C" w:rsidP="009E4C23">
      <w:pPr>
        <w:jc w:val="center"/>
        <w:rPr>
          <w:rFonts w:ascii="宋体" w:eastAsia="宋体" w:hAnsi="宋体" w:hint="eastAsia"/>
          <w:sz w:val="30"/>
          <w:szCs w:val="30"/>
        </w:rPr>
      </w:pPr>
      <w:bookmarkStart w:id="0" w:name="_GoBack"/>
      <w:r>
        <w:rPr>
          <w:noProof/>
        </w:rPr>
        <w:drawing>
          <wp:inline distT="0" distB="0" distL="0" distR="0" wp14:anchorId="5C2E7A06" wp14:editId="2814F1E7">
            <wp:extent cx="5274310" cy="5568950"/>
            <wp:effectExtent l="0" t="0" r="254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6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>
        <w:rPr>
          <w:noProof/>
        </w:rPr>
        <w:drawing>
          <wp:inline distT="0" distB="0" distL="0" distR="0" wp14:anchorId="1300B485" wp14:editId="5618581D">
            <wp:extent cx="4946073" cy="2741599"/>
            <wp:effectExtent l="0" t="0" r="6985" b="1905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957353" cy="2747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6E6C" w:rsidRPr="009E4C2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B230EB"/>
    <w:multiLevelType w:val="multilevel"/>
    <w:tmpl w:val="6FB27490"/>
    <w:lvl w:ilvl="0">
      <w:start w:val="1"/>
      <w:numFmt w:val="decimal"/>
      <w:pStyle w:val="1"/>
      <w:lvlText w:val="第%1章"/>
      <w:lvlJc w:val="left"/>
      <w:pPr>
        <w:ind w:left="420" w:hanging="420"/>
      </w:pPr>
      <w:rPr>
        <w:rFonts w:hint="eastAsia"/>
        <w:b w:val="0"/>
        <w:bCs/>
      </w:rPr>
    </w:lvl>
    <w:lvl w:ilvl="1">
      <w:start w:val="1"/>
      <w:numFmt w:val="decimal"/>
      <w:pStyle w:val="2"/>
      <w:suff w:val="space"/>
      <w:lvlText w:val="%1.%2"/>
      <w:lvlJc w:val="left"/>
      <w:pPr>
        <w:ind w:left="2987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3131" w:hanging="720"/>
      </w:pPr>
      <w:rPr>
        <w:rFonts w:ascii="Times New Roman" w:hAnsi="Times New Roman" w:cs="Times New Roman" w:hint="default"/>
        <w:lang w:val="en-US"/>
      </w:rPr>
    </w:lvl>
    <w:lvl w:ilvl="3">
      <w:start w:val="1"/>
      <w:numFmt w:val="decimal"/>
      <w:lvlText w:val="%1.%2.%3.%4"/>
      <w:lvlJc w:val="left"/>
      <w:pPr>
        <w:ind w:left="3275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419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63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707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85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995" w:hanging="1584"/>
      </w:pPr>
      <w:rPr>
        <w:rFonts w:hint="eastAsia"/>
      </w:r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NjO3MDA2NDQ0MzNQ0lEKTi0uzszPAykwrAUAcJsIliwAAAA="/>
  </w:docVars>
  <w:rsids>
    <w:rsidRoot w:val="002E64A7"/>
    <w:rsid w:val="00025B14"/>
    <w:rsid w:val="00102D93"/>
    <w:rsid w:val="00131B5B"/>
    <w:rsid w:val="001C7AB9"/>
    <w:rsid w:val="002D3894"/>
    <w:rsid w:val="002E64A7"/>
    <w:rsid w:val="00391F6A"/>
    <w:rsid w:val="00530AA5"/>
    <w:rsid w:val="00574057"/>
    <w:rsid w:val="005F74FC"/>
    <w:rsid w:val="00607287"/>
    <w:rsid w:val="00654771"/>
    <w:rsid w:val="00746317"/>
    <w:rsid w:val="007C0AFF"/>
    <w:rsid w:val="00817DBE"/>
    <w:rsid w:val="00977C8E"/>
    <w:rsid w:val="009E4C23"/>
    <w:rsid w:val="00B32961"/>
    <w:rsid w:val="00B70988"/>
    <w:rsid w:val="00C27F13"/>
    <w:rsid w:val="00C57CBE"/>
    <w:rsid w:val="00C96E6C"/>
    <w:rsid w:val="00D24497"/>
    <w:rsid w:val="00D9431D"/>
    <w:rsid w:val="00D96285"/>
    <w:rsid w:val="00E00E54"/>
    <w:rsid w:val="00FD0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F32CC"/>
  <w15:chartTrackingRefBased/>
  <w15:docId w15:val="{185FD425-B428-4F29-92AA-0548B01F6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aliases w:val="章标题(有序号),节,章标题,章标题_毕设"/>
    <w:basedOn w:val="a"/>
    <w:next w:val="a"/>
    <w:link w:val="10"/>
    <w:autoRedefine/>
    <w:qFormat/>
    <w:rsid w:val="00574057"/>
    <w:pPr>
      <w:keepNext/>
      <w:keepLines/>
      <w:numPr>
        <w:numId w:val="3"/>
      </w:numPr>
      <w:adjustRightInd w:val="0"/>
      <w:snapToGrid w:val="0"/>
      <w:spacing w:beforeLines="100" w:before="391" w:afterLines="80" w:after="312" w:line="300" w:lineRule="auto"/>
      <w:jc w:val="center"/>
      <w:outlineLvl w:val="0"/>
    </w:pPr>
    <w:rPr>
      <w:rFonts w:ascii="Times New Roman" w:eastAsia="黑体" w:hAnsi="Times New Roman" w:cs="Times New Roman"/>
      <w:bCs/>
      <w:noProof/>
      <w:kern w:val="0"/>
      <w:sz w:val="36"/>
      <w:szCs w:val="21"/>
      <w:lang w:val="zh-CN"/>
    </w:rPr>
  </w:style>
  <w:style w:type="paragraph" w:styleId="2">
    <w:name w:val="heading 2"/>
    <w:aliases w:val="节标题,节标题_毕设"/>
    <w:basedOn w:val="a"/>
    <w:next w:val="a"/>
    <w:link w:val="20"/>
    <w:autoRedefine/>
    <w:qFormat/>
    <w:rsid w:val="00574057"/>
    <w:pPr>
      <w:keepNext/>
      <w:keepLines/>
      <w:numPr>
        <w:ilvl w:val="1"/>
        <w:numId w:val="3"/>
      </w:numPr>
      <w:adjustRightInd w:val="0"/>
      <w:snapToGrid w:val="0"/>
      <w:spacing w:beforeLines="50" w:before="195" w:afterLines="50" w:after="195" w:line="300" w:lineRule="auto"/>
      <w:jc w:val="left"/>
      <w:outlineLvl w:val="1"/>
    </w:pPr>
    <w:rPr>
      <w:rFonts w:ascii="Times New Roman" w:eastAsia="黑体" w:hAnsi="Times New Roman" w:cs="Times New Roman"/>
      <w:bCs/>
      <w:sz w:val="30"/>
      <w:szCs w:val="32"/>
    </w:rPr>
  </w:style>
  <w:style w:type="paragraph" w:styleId="3">
    <w:name w:val="heading 3"/>
    <w:aliases w:val="条标题,条标题_毕设"/>
    <w:basedOn w:val="a"/>
    <w:next w:val="a"/>
    <w:link w:val="30"/>
    <w:autoRedefine/>
    <w:qFormat/>
    <w:rsid w:val="00574057"/>
    <w:pPr>
      <w:keepNext/>
      <w:keepLines/>
      <w:numPr>
        <w:ilvl w:val="2"/>
        <w:numId w:val="3"/>
      </w:numPr>
      <w:adjustRightInd w:val="0"/>
      <w:snapToGrid w:val="0"/>
      <w:spacing w:beforeLines="50" w:before="195" w:afterLines="50" w:after="195" w:line="300" w:lineRule="auto"/>
      <w:jc w:val="left"/>
      <w:outlineLvl w:val="2"/>
    </w:pPr>
    <w:rPr>
      <w:rFonts w:ascii="Times New Roman" w:eastAsia="黑体" w:hAnsi="Times New Roman" w:cs="Times New Roman"/>
      <w:bCs/>
      <w:sz w:val="28"/>
      <w:szCs w:val="32"/>
      <w:lang w:val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章标题(有序号) 字符,节 字符,章标题 字符,章标题_毕设 字符"/>
    <w:basedOn w:val="a0"/>
    <w:link w:val="1"/>
    <w:rsid w:val="00574057"/>
    <w:rPr>
      <w:rFonts w:ascii="Times New Roman" w:eastAsia="黑体" w:hAnsi="Times New Roman" w:cs="Times New Roman"/>
      <w:bCs/>
      <w:noProof/>
      <w:kern w:val="0"/>
      <w:sz w:val="36"/>
      <w:szCs w:val="21"/>
      <w:lang w:val="zh-CN"/>
    </w:rPr>
  </w:style>
  <w:style w:type="character" w:customStyle="1" w:styleId="20">
    <w:name w:val="标题 2 字符"/>
    <w:aliases w:val="节标题 字符,节标题_毕设 字符"/>
    <w:basedOn w:val="a0"/>
    <w:link w:val="2"/>
    <w:rsid w:val="00574057"/>
    <w:rPr>
      <w:rFonts w:ascii="Times New Roman" w:eastAsia="黑体" w:hAnsi="Times New Roman" w:cs="Times New Roman"/>
      <w:bCs/>
      <w:sz w:val="30"/>
      <w:szCs w:val="32"/>
    </w:rPr>
  </w:style>
  <w:style w:type="character" w:customStyle="1" w:styleId="30">
    <w:name w:val="标题 3 字符"/>
    <w:aliases w:val="条标题 字符,条标题_毕设 字符"/>
    <w:basedOn w:val="a0"/>
    <w:link w:val="3"/>
    <w:rsid w:val="00574057"/>
    <w:rPr>
      <w:rFonts w:ascii="Times New Roman" w:eastAsia="黑体" w:hAnsi="Times New Roman" w:cs="Times New Roman"/>
      <w:bCs/>
      <w:sz w:val="28"/>
      <w:szCs w:val="32"/>
      <w:lang w:val="zh-CN"/>
    </w:rPr>
  </w:style>
  <w:style w:type="paragraph" w:styleId="a3">
    <w:name w:val="caption"/>
    <w:aliases w:val="题注_毕设"/>
    <w:basedOn w:val="a"/>
    <w:next w:val="a"/>
    <w:uiPriority w:val="35"/>
    <w:unhideWhenUsed/>
    <w:qFormat/>
    <w:rsid w:val="00574057"/>
    <w:pPr>
      <w:widowControl/>
      <w:adjustRightInd w:val="0"/>
      <w:snapToGrid w:val="0"/>
      <w:spacing w:line="300" w:lineRule="auto"/>
      <w:jc w:val="center"/>
    </w:pPr>
    <w:rPr>
      <w:rFonts w:ascii="Times New Roman" w:eastAsia="宋体" w:hAnsi="Times New Roman" w:cstheme="majorBidi"/>
      <w:szCs w:val="20"/>
    </w:rPr>
  </w:style>
  <w:style w:type="paragraph" w:styleId="a4">
    <w:name w:val="header"/>
    <w:basedOn w:val="a"/>
    <w:link w:val="a5"/>
    <w:unhideWhenUsed/>
    <w:qFormat/>
    <w:rsid w:val="00574057"/>
    <w:pPr>
      <w:pBdr>
        <w:bottom w:val="single" w:sz="6" w:space="1" w:color="auto"/>
      </w:pBdr>
      <w:tabs>
        <w:tab w:val="center" w:pos="4153"/>
        <w:tab w:val="right" w:pos="8306"/>
      </w:tabs>
      <w:adjustRightInd w:val="0"/>
      <w:snapToGrid w:val="0"/>
      <w:jc w:val="center"/>
    </w:pPr>
    <w:rPr>
      <w:rFonts w:ascii="Times New Roman" w:eastAsia="宋体" w:hAnsi="Times New Roman"/>
      <w:sz w:val="18"/>
      <w:szCs w:val="18"/>
    </w:rPr>
  </w:style>
  <w:style w:type="character" w:customStyle="1" w:styleId="a5">
    <w:name w:val="页眉 字符"/>
    <w:basedOn w:val="a0"/>
    <w:link w:val="a4"/>
    <w:rsid w:val="00574057"/>
    <w:rPr>
      <w:rFonts w:ascii="Times New Roman" w:eastAsia="宋体" w:hAnsi="Times New Roman"/>
      <w:sz w:val="18"/>
      <w:szCs w:val="18"/>
    </w:rPr>
  </w:style>
  <w:style w:type="paragraph" w:customStyle="1" w:styleId="a6">
    <w:name w:val="正文_毕设"/>
    <w:basedOn w:val="a"/>
    <w:link w:val="a7"/>
    <w:qFormat/>
    <w:rsid w:val="00574057"/>
    <w:pPr>
      <w:adjustRightInd w:val="0"/>
      <w:snapToGrid w:val="0"/>
      <w:spacing w:line="300" w:lineRule="auto"/>
      <w:ind w:firstLineChars="200" w:firstLine="200"/>
    </w:pPr>
    <w:rPr>
      <w:rFonts w:ascii="Times New Roman" w:eastAsia="宋体" w:hAnsi="Times New Roman" w:cs="Times New Roman"/>
      <w:noProof/>
      <w:snapToGrid w:val="0"/>
      <w:sz w:val="24"/>
      <w:szCs w:val="21"/>
    </w:rPr>
  </w:style>
  <w:style w:type="character" w:customStyle="1" w:styleId="a7">
    <w:name w:val="正文_毕设 字符"/>
    <w:basedOn w:val="a0"/>
    <w:link w:val="a6"/>
    <w:rsid w:val="00574057"/>
    <w:rPr>
      <w:rFonts w:ascii="Times New Roman" w:eastAsia="宋体" w:hAnsi="Times New Roman" w:cs="Times New Roman"/>
      <w:noProof/>
      <w:snapToGrid w:val="0"/>
      <w:sz w:val="24"/>
      <w:szCs w:val="21"/>
    </w:rPr>
  </w:style>
  <w:style w:type="paragraph" w:customStyle="1" w:styleId="a8">
    <w:name w:val="摘要"/>
    <w:basedOn w:val="a9"/>
    <w:next w:val="a"/>
    <w:link w:val="aa"/>
    <w:qFormat/>
    <w:rsid w:val="00574057"/>
    <w:pPr>
      <w:spacing w:before="391" w:after="312" w:line="300" w:lineRule="auto"/>
    </w:pPr>
    <w:rPr>
      <w:rFonts w:ascii="Times New Roman" w:eastAsia="黑体" w:hAnsi="Times New Roman"/>
      <w:sz w:val="36"/>
      <w:lang w:val="zh-CN"/>
    </w:rPr>
  </w:style>
  <w:style w:type="character" w:customStyle="1" w:styleId="aa">
    <w:name w:val="摘要 字符"/>
    <w:basedOn w:val="a0"/>
    <w:link w:val="a8"/>
    <w:rsid w:val="00574057"/>
    <w:rPr>
      <w:rFonts w:ascii="Times New Roman" w:eastAsia="黑体" w:hAnsi="Times New Roman" w:cstheme="majorBidi"/>
      <w:b/>
      <w:bCs/>
      <w:sz w:val="36"/>
      <w:szCs w:val="32"/>
      <w:lang w:val="zh-CN"/>
    </w:rPr>
  </w:style>
  <w:style w:type="paragraph" w:styleId="a9">
    <w:name w:val="Title"/>
    <w:basedOn w:val="a"/>
    <w:next w:val="a"/>
    <w:link w:val="ab"/>
    <w:uiPriority w:val="10"/>
    <w:qFormat/>
    <w:rsid w:val="0057405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b">
    <w:name w:val="标题 字符"/>
    <w:basedOn w:val="a0"/>
    <w:link w:val="a9"/>
    <w:uiPriority w:val="10"/>
    <w:rsid w:val="00574057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c">
    <w:name w:val="原创性声明"/>
    <w:basedOn w:val="TOC"/>
    <w:link w:val="ad"/>
    <w:qFormat/>
    <w:rsid w:val="00574057"/>
    <w:pPr>
      <w:keepNext w:val="0"/>
      <w:keepLines w:val="0"/>
      <w:widowControl/>
      <w:tabs>
        <w:tab w:val="left" w:pos="1265"/>
        <w:tab w:val="center" w:pos="4308"/>
      </w:tabs>
      <w:adjustRightInd w:val="0"/>
      <w:snapToGrid w:val="0"/>
      <w:spacing w:beforeLines="100" w:before="391" w:afterLines="80" w:after="312" w:line="300" w:lineRule="auto"/>
      <w:jc w:val="left"/>
    </w:pPr>
    <w:rPr>
      <w:rFonts w:ascii="Times New Roman" w:eastAsia="黑体" w:hAnsi="Times New Roman" w:cstheme="majorBidi"/>
      <w:b w:val="0"/>
      <w:snapToGrid w:val="0"/>
      <w:kern w:val="2"/>
      <w:sz w:val="32"/>
      <w:szCs w:val="32"/>
      <w:lang w:val="zh-CN"/>
    </w:rPr>
  </w:style>
  <w:style w:type="character" w:customStyle="1" w:styleId="ad">
    <w:name w:val="原创性声明 字符"/>
    <w:basedOn w:val="a0"/>
    <w:link w:val="ac"/>
    <w:rsid w:val="00574057"/>
    <w:rPr>
      <w:rFonts w:ascii="Times New Roman" w:eastAsia="黑体" w:hAnsi="Times New Roman" w:cstheme="majorBidi"/>
      <w:bCs/>
      <w:snapToGrid w:val="0"/>
      <w:sz w:val="32"/>
      <w:szCs w:val="32"/>
      <w:lang w:val="zh-CN"/>
    </w:rPr>
  </w:style>
  <w:style w:type="paragraph" w:styleId="TOC">
    <w:name w:val="TOC Heading"/>
    <w:basedOn w:val="1"/>
    <w:next w:val="a"/>
    <w:uiPriority w:val="39"/>
    <w:semiHidden/>
    <w:unhideWhenUsed/>
    <w:qFormat/>
    <w:rsid w:val="00574057"/>
    <w:pPr>
      <w:numPr>
        <w:numId w:val="0"/>
      </w:numPr>
      <w:adjustRightInd/>
      <w:snapToGrid/>
      <w:spacing w:beforeLines="0" w:before="340" w:afterLines="0" w:after="330" w:line="578" w:lineRule="auto"/>
      <w:jc w:val="both"/>
      <w:outlineLvl w:val="9"/>
    </w:pPr>
    <w:rPr>
      <w:rFonts w:asciiTheme="minorHAnsi" w:eastAsiaTheme="minorEastAsia" w:hAnsiTheme="minorHAnsi" w:cstheme="minorBidi"/>
      <w:b/>
      <w:noProof w:val="0"/>
      <w:kern w:val="44"/>
      <w:sz w:val="44"/>
      <w:szCs w:val="4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theme" Target="theme/theme1.xml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8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6</cp:revision>
  <dcterms:created xsi:type="dcterms:W3CDTF">2021-12-30T11:19:00Z</dcterms:created>
  <dcterms:modified xsi:type="dcterms:W3CDTF">2021-12-30T11:47:00Z</dcterms:modified>
</cp:coreProperties>
</file>